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119E" w:rsidRDefault="001B119E" w:rsidP="001B119E">
      <w:pPr>
        <w:rPr>
          <w:rFonts w:ascii="Times New Roman" w:hAnsi="Times New Roman"/>
          <w:b/>
          <w:u w:val="single"/>
        </w:rPr>
      </w:pPr>
    </w:p>
    <w:p w:rsidR="001B119E" w:rsidRDefault="001B119E" w:rsidP="001B119E">
      <w:pPr>
        <w:rPr>
          <w:rFonts w:ascii="Times New Roman" w:hAnsi="Times New Roman"/>
          <w:b/>
          <w:u w:val="single"/>
        </w:rPr>
      </w:pPr>
    </w:p>
    <w:p w:rsidR="001B119E" w:rsidRDefault="001B119E" w:rsidP="001B119E">
      <w:pPr>
        <w:rPr>
          <w:rFonts w:ascii="Times New Roman" w:hAnsi="Times New Roman"/>
          <w:b/>
          <w:u w:val="single"/>
        </w:rPr>
      </w:pPr>
    </w:p>
    <w:p w:rsidR="001B119E" w:rsidRDefault="001B119E" w:rsidP="001B119E">
      <w:pPr>
        <w:rPr>
          <w:rFonts w:ascii="Times New Roman" w:hAnsi="Times New Roman"/>
          <w:b/>
          <w:u w:val="single"/>
        </w:rPr>
      </w:pPr>
    </w:p>
    <w:p w:rsidR="001B119E" w:rsidRDefault="001B119E" w:rsidP="001B119E">
      <w:pPr>
        <w:rPr>
          <w:rFonts w:ascii="Times New Roman" w:hAnsi="Times New Roman"/>
          <w:b/>
          <w:u w:val="single"/>
        </w:rPr>
      </w:pPr>
    </w:p>
    <w:p w:rsidR="001B119E" w:rsidRDefault="001B119E" w:rsidP="001B119E">
      <w:pPr>
        <w:jc w:val="center"/>
        <w:rPr>
          <w:b/>
        </w:rPr>
      </w:pPr>
      <w:r>
        <w:rPr>
          <w:b/>
        </w:rPr>
        <w:t xml:space="preserve">ALASKA HOUSING </w:t>
      </w:r>
      <w:r w:rsidR="008B3BAF">
        <w:rPr>
          <w:b/>
        </w:rPr>
        <w:t>STABILIZATION AND RECOVERY PROGRAM</w:t>
      </w:r>
    </w:p>
    <w:p w:rsidR="001B119E" w:rsidRDefault="001B119E" w:rsidP="001B119E">
      <w:pPr>
        <w:jc w:val="center"/>
        <w:rPr>
          <w:b/>
        </w:rPr>
      </w:pPr>
      <w:r>
        <w:rPr>
          <w:b/>
        </w:rPr>
        <w:t>Conflict of Interest, Data Security, and Applicant Privacy Acknowledgement Form</w:t>
      </w:r>
    </w:p>
    <w:p w:rsidR="001B119E" w:rsidRPr="00212C86" w:rsidRDefault="001B119E" w:rsidP="001B119E">
      <w:pPr>
        <w:jc w:val="center"/>
        <w:rPr>
          <w:rFonts w:ascii="Times New Roman" w:hAnsi="Times New Roman"/>
          <w:b/>
          <w:u w:val="single"/>
        </w:rPr>
      </w:pPr>
    </w:p>
    <w:p w:rsidR="001B119E" w:rsidRDefault="001B119E" w:rsidP="001B119E">
      <w:pPr>
        <w:pStyle w:val="ListParagraph"/>
        <w:numPr>
          <w:ilvl w:val="0"/>
          <w:numId w:val="1"/>
        </w:numPr>
        <w:spacing w:after="160" w:line="259" w:lineRule="auto"/>
        <w:rPr>
          <w:rFonts w:ascii="Times New Roman" w:hAnsi="Times New Roman"/>
        </w:rPr>
      </w:pPr>
      <w:r w:rsidRPr="000113CA">
        <w:rPr>
          <w:rFonts w:ascii="Times New Roman" w:hAnsi="Times New Roman"/>
        </w:rPr>
        <w:t>Disclosure and Conflict of Interest</w:t>
      </w:r>
    </w:p>
    <w:p w:rsidR="001B119E" w:rsidRDefault="001B119E" w:rsidP="001B119E">
      <w:pPr>
        <w:pStyle w:val="ListParagraph"/>
        <w:numPr>
          <w:ilvl w:val="1"/>
          <w:numId w:val="1"/>
        </w:numPr>
        <w:spacing w:after="160" w:line="259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ll staff must immediately notify their supervisor if they encounter an application from a person they have a financial relationship with and immediately stop work on that application.  </w:t>
      </w:r>
    </w:p>
    <w:p w:rsidR="001B119E" w:rsidRDefault="001B119E" w:rsidP="001B119E">
      <w:pPr>
        <w:pStyle w:val="ListParagraph"/>
        <w:numPr>
          <w:ilvl w:val="1"/>
          <w:numId w:val="1"/>
        </w:numPr>
        <w:spacing w:after="160" w:line="259" w:lineRule="auto"/>
        <w:rPr>
          <w:rFonts w:ascii="Times New Roman" w:hAnsi="Times New Roman"/>
        </w:rPr>
      </w:pPr>
      <w:r>
        <w:rPr>
          <w:rFonts w:ascii="Times New Roman" w:hAnsi="Times New Roman"/>
        </w:rPr>
        <w:t>All staff must immediately notify their supervisor if they encounter an application from a person they have a personal or familial relationship with and immediately stop work on that application.</w:t>
      </w:r>
    </w:p>
    <w:p w:rsidR="001B119E" w:rsidRDefault="001B119E" w:rsidP="001B119E">
      <w:pPr>
        <w:pStyle w:val="ListParagraph"/>
        <w:numPr>
          <w:ilvl w:val="1"/>
          <w:numId w:val="1"/>
        </w:numPr>
        <w:spacing w:after="160" w:line="259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ll staff must disclose to their supervisor if they or known members of their family or households </w:t>
      </w:r>
      <w:r w:rsidR="008B3BAF">
        <w:rPr>
          <w:rFonts w:ascii="Times New Roman" w:hAnsi="Times New Roman"/>
        </w:rPr>
        <w:t>are receiving services through the Alaska Housing Stabilization and Recovery p</w:t>
      </w:r>
      <w:r>
        <w:rPr>
          <w:rFonts w:ascii="Times New Roman" w:hAnsi="Times New Roman"/>
        </w:rPr>
        <w:t>rogram.</w:t>
      </w:r>
    </w:p>
    <w:p w:rsidR="001B119E" w:rsidRPr="000113CA" w:rsidRDefault="001B119E" w:rsidP="001B119E">
      <w:pPr>
        <w:pStyle w:val="ListParagraph"/>
        <w:spacing w:after="160" w:line="259" w:lineRule="auto"/>
        <w:ind w:left="1440"/>
        <w:rPr>
          <w:rFonts w:ascii="Times New Roman" w:hAnsi="Times New Roman"/>
        </w:rPr>
      </w:pPr>
    </w:p>
    <w:p w:rsidR="001B119E" w:rsidRPr="000113CA" w:rsidRDefault="001B119E" w:rsidP="001B119E">
      <w:pPr>
        <w:pStyle w:val="ListParagraph"/>
        <w:numPr>
          <w:ilvl w:val="0"/>
          <w:numId w:val="1"/>
        </w:numPr>
        <w:spacing w:after="160" w:line="259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pplication </w:t>
      </w:r>
      <w:r w:rsidR="00697AA8">
        <w:rPr>
          <w:rFonts w:ascii="Times New Roman" w:hAnsi="Times New Roman"/>
        </w:rPr>
        <w:t>D</w:t>
      </w:r>
      <w:r w:rsidRPr="000113CA">
        <w:rPr>
          <w:rFonts w:ascii="Times New Roman" w:hAnsi="Times New Roman"/>
        </w:rPr>
        <w:t xml:space="preserve">ata </w:t>
      </w:r>
      <w:r w:rsidR="00697AA8">
        <w:rPr>
          <w:rFonts w:ascii="Times New Roman" w:hAnsi="Times New Roman"/>
        </w:rPr>
        <w:t>S</w:t>
      </w:r>
      <w:r w:rsidRPr="000113CA">
        <w:rPr>
          <w:rFonts w:ascii="Times New Roman" w:hAnsi="Times New Roman"/>
        </w:rPr>
        <w:t xml:space="preserve">ecurity and </w:t>
      </w:r>
      <w:r w:rsidR="00697AA8">
        <w:rPr>
          <w:rFonts w:ascii="Times New Roman" w:hAnsi="Times New Roman"/>
        </w:rPr>
        <w:t>P</w:t>
      </w:r>
      <w:r w:rsidRPr="000113CA">
        <w:rPr>
          <w:rFonts w:ascii="Times New Roman" w:hAnsi="Times New Roman"/>
        </w:rPr>
        <w:t>rivacy</w:t>
      </w:r>
    </w:p>
    <w:p w:rsidR="001B119E" w:rsidRPr="000113CA" w:rsidRDefault="001B119E" w:rsidP="001B119E">
      <w:pPr>
        <w:pStyle w:val="ListParagraph"/>
        <w:numPr>
          <w:ilvl w:val="1"/>
          <w:numId w:val="1"/>
        </w:numPr>
        <w:spacing w:after="160" w:line="259" w:lineRule="auto"/>
        <w:rPr>
          <w:rFonts w:ascii="Times New Roman" w:hAnsi="Times New Roman"/>
        </w:rPr>
      </w:pPr>
      <w:r w:rsidRPr="000113CA">
        <w:rPr>
          <w:rFonts w:ascii="Times New Roman" w:hAnsi="Times New Roman"/>
        </w:rPr>
        <w:t>No client records are to be printed or image captured</w:t>
      </w:r>
    </w:p>
    <w:p w:rsidR="001B119E" w:rsidRPr="000113CA" w:rsidRDefault="008B3BAF" w:rsidP="001B119E">
      <w:pPr>
        <w:pStyle w:val="ListParagraph"/>
        <w:numPr>
          <w:ilvl w:val="1"/>
          <w:numId w:val="1"/>
        </w:numPr>
        <w:spacing w:after="160" w:line="259" w:lineRule="auto"/>
        <w:rPr>
          <w:rFonts w:ascii="Times New Roman" w:hAnsi="Times New Roman"/>
        </w:rPr>
      </w:pPr>
      <w:r>
        <w:rPr>
          <w:rFonts w:ascii="Times New Roman" w:hAnsi="Times New Roman"/>
        </w:rPr>
        <w:t>Unless otherwise approved by AHFC, a</w:t>
      </w:r>
      <w:r w:rsidR="001B119E" w:rsidRPr="000113CA">
        <w:rPr>
          <w:rFonts w:ascii="Times New Roman" w:hAnsi="Times New Roman"/>
        </w:rPr>
        <w:t>ccess to the system will be limited to specific IP addresses</w:t>
      </w:r>
      <w:r w:rsidR="001B119E">
        <w:rPr>
          <w:rFonts w:ascii="Times New Roman" w:hAnsi="Times New Roman"/>
        </w:rPr>
        <w:t xml:space="preserve"> or workstations approved by the team member’s supervisor</w:t>
      </w:r>
    </w:p>
    <w:p w:rsidR="001B119E" w:rsidRDefault="001B119E" w:rsidP="001B119E">
      <w:pPr>
        <w:pStyle w:val="ListParagraph"/>
        <w:numPr>
          <w:ilvl w:val="1"/>
          <w:numId w:val="1"/>
        </w:numPr>
        <w:spacing w:after="160" w:line="259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ll </w:t>
      </w:r>
      <w:r w:rsidR="0019009F">
        <w:rPr>
          <w:rFonts w:ascii="Times New Roman" w:hAnsi="Times New Roman"/>
        </w:rPr>
        <w:t>staff</w:t>
      </w:r>
      <w:r>
        <w:rPr>
          <w:rFonts w:ascii="Times New Roman" w:hAnsi="Times New Roman"/>
        </w:rPr>
        <w:t xml:space="preserve"> must read and sign the AHFC information security policy and procedures document</w:t>
      </w:r>
    </w:p>
    <w:p w:rsidR="001B119E" w:rsidRDefault="0019009F" w:rsidP="001B119E">
      <w:pPr>
        <w:pStyle w:val="ListParagraph"/>
        <w:numPr>
          <w:ilvl w:val="1"/>
          <w:numId w:val="1"/>
        </w:numPr>
        <w:spacing w:after="160" w:line="259" w:lineRule="auto"/>
        <w:rPr>
          <w:rFonts w:ascii="Times New Roman" w:hAnsi="Times New Roman"/>
        </w:rPr>
      </w:pPr>
      <w:r>
        <w:rPr>
          <w:rFonts w:ascii="Times New Roman" w:hAnsi="Times New Roman"/>
        </w:rPr>
        <w:t>Staff</w:t>
      </w:r>
      <w:r w:rsidR="001B119E">
        <w:rPr>
          <w:rFonts w:ascii="Times New Roman" w:hAnsi="Times New Roman"/>
        </w:rPr>
        <w:t xml:space="preserve"> are not permitted to access applicant records outside of their stated work hours</w:t>
      </w:r>
    </w:p>
    <w:p w:rsidR="00697AA8" w:rsidRDefault="001B119E" w:rsidP="00697AA8">
      <w:pPr>
        <w:pStyle w:val="ListParagraph"/>
        <w:numPr>
          <w:ilvl w:val="1"/>
          <w:numId w:val="1"/>
        </w:numPr>
        <w:spacing w:after="160" w:line="259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No client records </w:t>
      </w:r>
      <w:r w:rsidR="00A614C2">
        <w:rPr>
          <w:rFonts w:ascii="Times New Roman" w:hAnsi="Times New Roman"/>
        </w:rPr>
        <w:t>are</w:t>
      </w:r>
      <w:r>
        <w:rPr>
          <w:rFonts w:ascii="Times New Roman" w:hAnsi="Times New Roman"/>
        </w:rPr>
        <w:t xml:space="preserve"> to be solicited or transmitted via email</w:t>
      </w:r>
    </w:p>
    <w:p w:rsidR="00697AA8" w:rsidRPr="00697AA8" w:rsidRDefault="00697AA8" w:rsidP="00697AA8">
      <w:pPr>
        <w:pStyle w:val="ListParagraph"/>
        <w:spacing w:after="160" w:line="259" w:lineRule="auto"/>
        <w:ind w:left="1440"/>
        <w:rPr>
          <w:rFonts w:ascii="Times New Roman" w:hAnsi="Times New Roman"/>
        </w:rPr>
      </w:pPr>
    </w:p>
    <w:p w:rsidR="00697AA8" w:rsidRPr="000113CA" w:rsidRDefault="00697AA8" w:rsidP="00697AA8">
      <w:pPr>
        <w:pStyle w:val="ListParagraph"/>
        <w:numPr>
          <w:ilvl w:val="0"/>
          <w:numId w:val="1"/>
        </w:numPr>
        <w:spacing w:after="160" w:line="259" w:lineRule="auto"/>
        <w:rPr>
          <w:rFonts w:ascii="Times New Roman" w:hAnsi="Times New Roman"/>
        </w:rPr>
      </w:pPr>
      <w:r>
        <w:rPr>
          <w:rFonts w:ascii="Times New Roman" w:hAnsi="Times New Roman"/>
        </w:rPr>
        <w:t>Alaska Housing Finance Corporation Information Security Policy (attached)</w:t>
      </w:r>
    </w:p>
    <w:p w:rsidR="00674908" w:rsidRDefault="00674908"/>
    <w:p w:rsidR="001B119E" w:rsidRDefault="001B119E"/>
    <w:p w:rsidR="00697AA8" w:rsidRDefault="00697AA8">
      <w:r>
        <w:t xml:space="preserve">I hereby affirm that I have read, understood and agree to comply with all of the above provisions and policies.  </w:t>
      </w:r>
    </w:p>
    <w:p w:rsidR="001B119E" w:rsidRDefault="001B119E"/>
    <w:p w:rsidR="00C53A7A" w:rsidRDefault="00C53A7A"/>
    <w:p w:rsidR="001B119E" w:rsidRDefault="00C53A7A">
      <w:r>
        <w:t xml:space="preserve">Signature: </w:t>
      </w:r>
      <w:r w:rsidR="001B119E">
        <w:t>_______________________________________________</w:t>
      </w:r>
      <w:r w:rsidR="001B119E">
        <w:tab/>
      </w:r>
      <w:r w:rsidR="001B119E">
        <w:tab/>
      </w:r>
      <w:r w:rsidR="001B119E">
        <w:tab/>
      </w:r>
      <w:r w:rsidR="001B119E">
        <w:tab/>
      </w:r>
    </w:p>
    <w:p w:rsidR="00C53A7A" w:rsidRDefault="00C53A7A"/>
    <w:p w:rsidR="00C53A7A" w:rsidRDefault="00C53A7A"/>
    <w:p w:rsidR="00C53A7A" w:rsidRDefault="00C53A7A"/>
    <w:p w:rsidR="001B119E" w:rsidRPr="00C53A7A" w:rsidRDefault="001B119E">
      <w:pPr>
        <w:rPr>
          <w:u w:val="single"/>
        </w:rPr>
      </w:pPr>
      <w:bookmarkStart w:id="0" w:name="_GoBack"/>
      <w:bookmarkEnd w:id="0"/>
      <w:r>
        <w:t>Print Name: ____</w:t>
      </w:r>
      <w:r w:rsidR="00C53A7A">
        <w:t>____________________________</w:t>
      </w:r>
      <w:r w:rsidR="00C53A7A">
        <w:tab/>
      </w:r>
      <w:r w:rsidR="00C53A7A">
        <w:tab/>
      </w:r>
      <w:r w:rsidR="00C53A7A">
        <w:tab/>
      </w:r>
      <w:r>
        <w:t>Date</w:t>
      </w:r>
      <w:r w:rsidR="00C53A7A">
        <w:t xml:space="preserve">: </w:t>
      </w:r>
      <w:r w:rsidR="00C53A7A">
        <w:rPr>
          <w:u w:val="single"/>
        </w:rPr>
        <w:t>__________________</w:t>
      </w:r>
    </w:p>
    <w:sectPr w:rsidR="001B119E" w:rsidRPr="00C53A7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119E" w:rsidRDefault="001B119E" w:rsidP="001B119E">
      <w:r>
        <w:separator/>
      </w:r>
    </w:p>
  </w:endnote>
  <w:endnote w:type="continuationSeparator" w:id="0">
    <w:p w:rsidR="001B119E" w:rsidRDefault="001B119E" w:rsidP="001B11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NeueLT Std Cn">
    <w:altName w:val="Franklin Gothic Medium Cond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119E" w:rsidRDefault="001B119E" w:rsidP="001B119E">
      <w:r>
        <w:separator/>
      </w:r>
    </w:p>
  </w:footnote>
  <w:footnote w:type="continuationSeparator" w:id="0">
    <w:p w:rsidR="001B119E" w:rsidRDefault="001B119E" w:rsidP="001B11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119E" w:rsidRDefault="001B119E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F14CD5C" wp14:editId="4C17063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425055" cy="9609455"/>
          <wp:effectExtent l="0" t="0" r="4445" b="0"/>
          <wp:wrapNone/>
          <wp:docPr id="9" name="Picture 9" descr="11-AHFC-0925-100611-forWORD1013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11-AHFC-0925-100611-forWORD1013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25055" cy="9609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7A3A37"/>
    <w:multiLevelType w:val="hybridMultilevel"/>
    <w:tmpl w:val="175C93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tzQ3tTAwsDC2sDBV0lEKTi0uzszPAykwrAUAP2fCZywAAAA="/>
  </w:docVars>
  <w:rsids>
    <w:rsidRoot w:val="001B119E"/>
    <w:rsid w:val="0019009F"/>
    <w:rsid w:val="001B119E"/>
    <w:rsid w:val="00674908"/>
    <w:rsid w:val="00697AA8"/>
    <w:rsid w:val="008B3BAF"/>
    <w:rsid w:val="00A614C2"/>
    <w:rsid w:val="00C53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2B462E"/>
  <w15:chartTrackingRefBased/>
  <w15:docId w15:val="{0F8BBD2B-AF0F-4BC0-A3C9-818E773C5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119E"/>
    <w:pPr>
      <w:spacing w:after="0" w:line="240" w:lineRule="auto"/>
    </w:pPr>
    <w:rPr>
      <w:rFonts w:ascii="HelveticaNeueLT Std Cn" w:eastAsia="Cambria" w:hAnsi="HelveticaNeueLT Std C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11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B11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119E"/>
    <w:rPr>
      <w:rFonts w:ascii="HelveticaNeueLT Std Cn" w:eastAsia="Cambria" w:hAnsi="HelveticaNeueLT Std C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B11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119E"/>
    <w:rPr>
      <w:rFonts w:ascii="HelveticaNeueLT Std Cn" w:eastAsia="Cambria" w:hAnsi="HelveticaNeueLT Std C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ska Housing Finance Corporation</Company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sea Arthur</dc:creator>
  <cp:keywords/>
  <dc:description/>
  <cp:lastModifiedBy>Jennifer Smerud</cp:lastModifiedBy>
  <cp:revision>3</cp:revision>
  <dcterms:created xsi:type="dcterms:W3CDTF">2022-01-26T23:21:00Z</dcterms:created>
  <dcterms:modified xsi:type="dcterms:W3CDTF">2022-01-27T17:57:00Z</dcterms:modified>
</cp:coreProperties>
</file>